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4543374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/10/2021</w:t>
      </w:r>
    </w:p>
    <w:p w14:paraId="739FC57A" w14:textId="385528D4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B96865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0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3EADB893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1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2F07D3" w14:textId="4A1E4709" w:rsidR="006E2EF3" w:rsidRDefault="006E2EF3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FE164B">
        <w:rPr>
          <w:rFonts w:ascii="Roboto" w:hAnsi="Roboto"/>
          <w:color w:val="3C4043"/>
          <w:spacing w:val="3"/>
          <w:sz w:val="21"/>
          <w:szCs w:val="21"/>
        </w:rPr>
        <w:t>Write a program to convert temperature from degree Celsius to degree Fahrenheit.</w:t>
      </w:r>
    </w:p>
    <w:p w14:paraId="7E204845" w14:textId="4BD6DE18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13291F" w14:textId="77777777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354C9A" w14:textId="069801DC" w:rsidR="00041BB3" w:rsidRDefault="001326D7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108C0361" w14:textId="666A6B64" w:rsidR="00FE164B" w:rsidRDefault="00FE164B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D3B74DA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celsius</w:t>
      </w:r>
      <w:proofErr w:type="spellEnd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FE164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 temperature in Celsius: '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  </w:t>
      </w:r>
    </w:p>
    <w:p w14:paraId="6CFEDC6F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  </w:t>
      </w:r>
    </w:p>
    <w:p w14:paraId="085B774D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fahrenheit</w:t>
      </w:r>
      <w:proofErr w:type="spellEnd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(</w:t>
      </w:r>
      <w:proofErr w:type="spellStart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celsius</w:t>
      </w:r>
      <w:proofErr w:type="spellEnd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* </w:t>
      </w:r>
      <w:r w:rsidRPr="00FE164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.8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 + </w:t>
      </w:r>
      <w:r w:rsidRPr="00FE164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32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</w:p>
    <w:p w14:paraId="37FC8AE2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E68C5A2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  <w:r w:rsidRPr="00FE164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0.1f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Celsius is equal to </w:t>
      </w:r>
      <w:r w:rsidRPr="00FE164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0.1f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degree Fahrenheit'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(celsius,fahrenheit))  </w:t>
      </w:r>
    </w:p>
    <w:p w14:paraId="1BA6BC4A" w14:textId="77777777" w:rsidR="00FE164B" w:rsidRDefault="00FE164B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47FC89B" w14:textId="4315B530" w:rsidR="00041BB3" w:rsidRDefault="00041BB3" w:rsidP="00041BB3">
      <w:pPr>
        <w:pStyle w:val="ListParagraph"/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2D4CD7A" w14:textId="77777777" w:rsidR="003C6611" w:rsidRDefault="003C6611" w:rsidP="00041BB3">
      <w:pPr>
        <w:pStyle w:val="ListParagraph"/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ACC3927" w14:textId="585ABE3A" w:rsidR="00041BB3" w:rsidRDefault="00041BB3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ample Output(s)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2C40A059" w14:textId="465448AE" w:rsidR="00FE164B" w:rsidRDefault="00FE164B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A750697" w14:textId="7FE0CD18" w:rsidR="00FE164B" w:rsidRDefault="00043D74" w:rsidP="006F48DE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E28FBBD" wp14:editId="42FF9B03">
            <wp:extent cx="4442460" cy="1463040"/>
            <wp:effectExtent l="0" t="0" r="0" b="381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382" t="34042" r="20773" b="26821"/>
                    <a:stretch/>
                  </pic:blipFill>
                  <pic:spPr bwMode="auto">
                    <a:xfrm>
                      <a:off x="0" y="0"/>
                      <a:ext cx="4442460" cy="1463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D46069" w14:textId="77777777" w:rsidR="00041BB3" w:rsidRPr="00041BB3" w:rsidRDefault="00041BB3" w:rsidP="00041BB3">
      <w:pPr>
        <w:pStyle w:val="ListParagrap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13F2DFF" w14:textId="77777777" w:rsidR="00041BB3" w:rsidRPr="00041BB3" w:rsidRDefault="00041BB3" w:rsidP="00041BB3">
      <w:pPr>
        <w:pStyle w:val="ListParagraph"/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E83D4F" w14:textId="77777777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A580B3F" w14:textId="4EB47136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4F351D" w14:textId="347F5245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</w:p>
    <w:p w14:paraId="67B567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44B23DE" w14:textId="7A462134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> Write a program to calculate the area and perimeter of a rectangle.</w:t>
      </w:r>
    </w:p>
    <w:p w14:paraId="41ABDDA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633FFB" w14:textId="6F74C132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62B0325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gth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FE164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length of rectangle: 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B24746A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092D569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readth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FE164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breadth of rectangle: 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C11DAE4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40703B8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rea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gth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readth</w:t>
      </w:r>
    </w:p>
    <w:p w14:paraId="3C2667BC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2866727D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erimeter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FE164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*(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ength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*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readth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D42DB0E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8DAAA64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rea of rectangle = 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rea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7C76D02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Perimeter of rectangle = 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erimeter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92457C9" w14:textId="0FEF88E0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362AC53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DA4E339" w14:textId="48ADC5C9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D89849D" w14:textId="417C4243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706DEB4" wp14:editId="537D7B49">
            <wp:extent cx="5135880" cy="1752600"/>
            <wp:effectExtent l="0" t="0" r="7620" b="0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860" t="42195" r="12860" b="10922"/>
                    <a:stretch/>
                  </pic:blipFill>
                  <pic:spPr bwMode="auto">
                    <a:xfrm>
                      <a:off x="0" y="0"/>
                      <a:ext cx="5135880" cy="1752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B64C96" w14:textId="470C81C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5DB7D85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680C9DBE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7CA450E0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15DBC03" w14:textId="1B6B1DAD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>Write a program to swap the value of two variables using a third variable</w:t>
      </w:r>
      <w:r w:rsidR="00043D74">
        <w:rPr>
          <w:rFonts w:ascii="Roboto" w:hAnsi="Roboto"/>
          <w:color w:val="3C4043"/>
          <w:spacing w:val="3"/>
          <w:sz w:val="21"/>
          <w:szCs w:val="21"/>
        </w:rPr>
        <w:t>.</w:t>
      </w:r>
    </w:p>
    <w:p w14:paraId="24029449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64764DCE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FE164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value of x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  </w:t>
      </w:r>
    </w:p>
    <w:p w14:paraId="2993D6FE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FE164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value of y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7AB8B1E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B04C441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Before swapping numbers: </w:t>
      </w:r>
      <w:r w:rsidRPr="00FE164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</w:t>
      </w:r>
      <w:r w:rsidRPr="00FE164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FE164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n</w:t>
      </w:r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%(</w:t>
      </w:r>
      <w:proofErr w:type="spellStart"/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proofErr w:type="spellEnd"/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  </w:t>
      </w:r>
    </w:p>
    <w:p w14:paraId="00E9E0F6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</w:p>
    <w:p w14:paraId="2767EDD9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</w:p>
    <w:p w14:paraId="591C6550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emp</w:t>
      </w:r>
    </w:p>
    <w:p w14:paraId="31679E58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</w:t>
      </w:r>
    </w:p>
    <w:p w14:paraId="6F3263E4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Value of x: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B2F1E6E" w14:textId="77777777" w:rsidR="00FE164B" w:rsidRPr="00FE164B" w:rsidRDefault="00FE164B" w:rsidP="00FE164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FE164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FE164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Value of y:"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FE164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FE164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06D6B6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962BBAD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BC6C220" w14:textId="59AF64D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38BD325A" w14:textId="4D4165C9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EAA79C" w14:textId="485EEDE3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7CD906D0" wp14:editId="541188ED">
            <wp:extent cx="4922520" cy="1447800"/>
            <wp:effectExtent l="0" t="0" r="0" b="0"/>
            <wp:docPr id="3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12" t="40156" r="13319" b="21114"/>
                    <a:stretch/>
                  </pic:blipFill>
                  <pic:spPr bwMode="auto">
                    <a:xfrm>
                      <a:off x="0" y="0"/>
                      <a:ext cx="4922520" cy="1447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681216" w14:textId="70D2B396" w:rsidR="00FE164B" w:rsidRDefault="00FE164B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406AD7" w14:textId="360A8110" w:rsidR="00043D74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4CC7D4C2" w14:textId="77777777" w:rsidR="00043D74" w:rsidRPr="007A7605" w:rsidRDefault="00043D74" w:rsidP="00043D74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</w:p>
    <w:p w14:paraId="293A0140" w14:textId="77777777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14EC7DF" w14:textId="66CFFCD9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>Write a program to swap the value of two variables without using a third variable.</w:t>
      </w:r>
    </w:p>
    <w:p w14:paraId="365684C3" w14:textId="77777777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0300302" w14:textId="77777777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CF03938" w14:textId="59B7CBEF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21F7896D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value of x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  </w:t>
      </w:r>
    </w:p>
    <w:p w14:paraId="305FE6F3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value of y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6A2BD5A3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 </w:t>
      </w:r>
    </w:p>
    <w:p w14:paraId="2EAFB47E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before swapping numbers: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n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%(</w:t>
      </w:r>
      <w:proofErr w:type="spell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proofErr w:type="spell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  </w:t>
      </w:r>
    </w:p>
    <w:p w14:paraId="25AC1D4B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6EC7FB7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+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    </w:t>
      </w:r>
    </w:p>
    <w:p w14:paraId="49EC7588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-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   </w:t>
      </w:r>
    </w:p>
    <w:p w14:paraId="0F65CB62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-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    </w:t>
      </w:r>
    </w:p>
    <w:p w14:paraId="4F38346F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After swapping: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 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n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(</w:t>
      </w:r>
      <w:proofErr w:type="spell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proofErr w:type="spell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7B176936" w14:textId="77777777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944F15" w14:textId="01AA9985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8D04256" w14:textId="388D8781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8943B6B" w14:textId="59B84113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CA56181" w14:textId="6E4E0C89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– </w:t>
      </w:r>
    </w:p>
    <w:p w14:paraId="05FE6685" w14:textId="4343DAFB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08399D5F" w:rsidR="00043D74" w:rsidRDefault="00043D74" w:rsidP="00043D74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25570906" wp14:editId="1701F7E9">
            <wp:extent cx="5219700" cy="1584960"/>
            <wp:effectExtent l="0" t="0" r="0" b="0"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58" t="36895" r="12402" b="20706"/>
                    <a:stretch/>
                  </pic:blipFill>
                  <pic:spPr bwMode="auto">
                    <a:xfrm>
                      <a:off x="0" y="0"/>
                      <a:ext cx="5219700" cy="1584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6007A" w14:textId="77777777" w:rsidR="00043D74" w:rsidRDefault="00043D74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1577F54E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18CA0B2D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</w:p>
    <w:p w14:paraId="522A62B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764D7E1" w14:textId="25BE3745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>Write a program to swap two numbers using bitwise operators.</w:t>
      </w:r>
    </w:p>
    <w:p w14:paraId="22BAB71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00DE954" w14:textId="3A406B41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45F69CA" w14:textId="6B6A47AB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DADF14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first number: 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3ACECAA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he second number: 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3C000CE6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8FBB6E8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^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</w:p>
    <w:p w14:paraId="1BA4DCF1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^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</w:p>
    <w:p w14:paraId="1EBCCA4B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^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</w:p>
    <w:p w14:paraId="4BA95053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97B5905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wapped value of x is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 &amp; y is </w:t>
      </w:r>
      <w:r w:rsidRPr="00043D74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%(</w:t>
      </w:r>
      <w:proofErr w:type="spell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proofErr w:type="spell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674C4A6E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4EA4DB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0BD39C5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65E16F4" w14:textId="3C11E0FC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4F0E809" w14:textId="0A0D5ABA" w:rsidR="00FE164B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2617675F" w:rsidR="00043D74" w:rsidRDefault="00043D74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6AE5700A" wp14:editId="6873B6D1">
            <wp:extent cx="4968240" cy="1630680"/>
            <wp:effectExtent l="0" t="0" r="3810" b="7620"/>
            <wp:docPr id="5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976" t="36895" r="15268" b="19483"/>
                    <a:stretch/>
                  </pic:blipFill>
                  <pic:spPr bwMode="auto">
                    <a:xfrm>
                      <a:off x="0" y="0"/>
                      <a:ext cx="4968240" cy="1630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96B3C3" w14:textId="7BD54AD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8F7ADC9" w14:textId="27CF889A" w:rsidR="00FE164B" w:rsidRDefault="00FE164B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B84A05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3BFC9D00" w14:textId="47AF3DBF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043D74">
        <w:rPr>
          <w:rFonts w:ascii="Times New Roman" w:hAnsi="Times New Roman" w:cs="Times New Roman"/>
          <w:b/>
          <w:bCs/>
          <w:sz w:val="24"/>
          <w:szCs w:val="24"/>
          <w:lang w:val="en-US"/>
        </w:rPr>
        <w:t>5</w:t>
      </w:r>
    </w:p>
    <w:p w14:paraId="651FD427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9D6501D" w14:textId="3699CF9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043D74">
        <w:rPr>
          <w:rFonts w:ascii="Roboto" w:hAnsi="Roboto"/>
          <w:color w:val="3C4043"/>
          <w:spacing w:val="3"/>
          <w:sz w:val="21"/>
          <w:szCs w:val="21"/>
        </w:rPr>
        <w:t>Write a program to rotate the value of x, y, z such that x has the value of y, y has the value of z and z has the value of x.</w:t>
      </w:r>
    </w:p>
    <w:p w14:paraId="3DCC3A0F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EDC1CE7" w14:textId="45BDA3CE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45AAB4FD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proofErr w:type="gram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proofErr w:type="gram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z</w:t>
      </w:r>
      <w:proofErr w:type="spell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,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,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40EE2B59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C01BC38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x = 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 | y =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 | z =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z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99E5D60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B710C16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proofErr w:type="gram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z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=</w:t>
      </w:r>
      <w:proofErr w:type="gram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z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proofErr w:type="spellEnd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AE9642A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6B44D44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x = 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 | y =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y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 | z ='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z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741E869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D4DA063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60EC0F7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1B56AD1" w14:textId="5EAE1C77" w:rsidR="00FE164B" w:rsidRDefault="00043D74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886DA78" wp14:editId="2AA5186E">
            <wp:extent cx="5303520" cy="1516380"/>
            <wp:effectExtent l="0" t="0" r="0" b="762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91" t="42195" r="14007" b="17241"/>
                    <a:stretch/>
                  </pic:blipFill>
                  <pic:spPr bwMode="auto">
                    <a:xfrm>
                      <a:off x="0" y="0"/>
                      <a:ext cx="5303520" cy="15163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6144D0" w14:textId="77777777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4699DF3D" w14:textId="131D21ED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043D74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181614C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5758902" w14:textId="030BBDE4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043D74">
        <w:rPr>
          <w:rFonts w:ascii="Roboto" w:hAnsi="Roboto"/>
          <w:color w:val="3C4043"/>
          <w:spacing w:val="3"/>
          <w:sz w:val="21"/>
          <w:szCs w:val="21"/>
        </w:rPr>
        <w:t>Write a program to display the following numbers: 5678, 678, 78, 8, where the given number is 5678.</w:t>
      </w:r>
    </w:p>
    <w:p w14:paraId="3915F62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90391E" w14:textId="5FAB49DA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D6B0FD3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5678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F4AFC33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00</w:t>
      </w:r>
      <w:proofErr w:type="gramStart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*</w:t>
      </w:r>
      <w:proofErr w:type="gramEnd"/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00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ABA159B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FDBB67F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AF50225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0</w:t>
      </w:r>
      <w:proofErr w:type="gramStart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*</w:t>
      </w:r>
      <w:proofErr w:type="gramEnd"/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0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46047BE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CAD1912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</w:t>
      </w:r>
      <w:proofErr w:type="gramStart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*</w:t>
      </w:r>
      <w:proofErr w:type="gramEnd"/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7A7813B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015AF65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043D74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/</w:t>
      </w:r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  <w:proofErr w:type="gramStart"/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*</w:t>
      </w:r>
      <w:proofErr w:type="gramEnd"/>
      <w:r w:rsidRPr="00043D74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AF66BF0" w14:textId="77777777" w:rsidR="00043D74" w:rsidRPr="00043D74" w:rsidRDefault="00043D74" w:rsidP="00043D74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043D74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043D74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</w:t>
      </w:r>
      <w:r w:rsidRPr="00043D74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93D1858" w14:textId="77777777" w:rsidR="00043D74" w:rsidRDefault="00043D74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9EBE14F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92F4A05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2D1CE544" w14:textId="468077BC" w:rsidR="00FE164B" w:rsidRDefault="00043D74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97E44E2" wp14:editId="0C2566ED">
            <wp:extent cx="4518660" cy="1196340"/>
            <wp:effectExtent l="0" t="0" r="0" b="3810"/>
            <wp:docPr id="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3" t="42195" r="22835" b="25802"/>
                    <a:stretch/>
                  </pic:blipFill>
                  <pic:spPr bwMode="auto">
                    <a:xfrm>
                      <a:off x="0" y="0"/>
                      <a:ext cx="4518660" cy="1196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907D76" w14:textId="11EA36E4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3329D41C" w14:textId="35E6A1B9" w:rsidR="00FE164B" w:rsidRPr="007A7605" w:rsidRDefault="00FE164B" w:rsidP="00FE164B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043D74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66BB118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8439C0B" w14:textId="7CB69970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B96865">
        <w:rPr>
          <w:rFonts w:ascii="Roboto" w:hAnsi="Roboto"/>
          <w:color w:val="3C4043"/>
          <w:spacing w:val="3"/>
          <w:sz w:val="21"/>
          <w:szCs w:val="21"/>
        </w:rPr>
        <w:t>Write a program to add two complex numbers by reading the numbers from the user.</w:t>
      </w:r>
    </w:p>
    <w:p w14:paraId="14C627B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0EE6988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1AEFE9DE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Format for writing complex number: </w:t>
      </w:r>
      <w:proofErr w:type="spellStart"/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a+bj</w:t>
      </w:r>
      <w:proofErr w:type="spellEnd"/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.</w:t>
      </w:r>
      <w:r w:rsidRPr="00B96865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n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0EBA8F8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1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B9686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complex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First Complex Number: 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6BBDD1DC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2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B9686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complex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second Complex Number: 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6C28E5B9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801D8DF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um of both the Complex number is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1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+ </w:t>
      </w: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2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55335EA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4480BA2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ADD5152" w14:textId="409FADF3" w:rsidR="00B96865" w:rsidRDefault="00B96865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48E12309" wp14:editId="0009EF5C">
            <wp:extent cx="5113020" cy="1699260"/>
            <wp:effectExtent l="0" t="0" r="0" b="0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06" t="41991" r="16760" b="12553"/>
                    <a:stretch/>
                  </pic:blipFill>
                  <pic:spPr bwMode="auto">
                    <a:xfrm>
                      <a:off x="0" y="0"/>
                      <a:ext cx="5113020" cy="1699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276EE4" w14:textId="77777777" w:rsidR="00B96865" w:rsidRDefault="00B9686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p w14:paraId="56B806D8" w14:textId="76E79DBA" w:rsidR="00B96865" w:rsidRPr="007A7605" w:rsidRDefault="00B96865" w:rsidP="00B9686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6CEB8387" w14:textId="77777777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21C3F0" w14:textId="1F634049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>
        <w:rPr>
          <w:rFonts w:ascii="Roboto" w:hAnsi="Roboto"/>
          <w:color w:val="3C4043"/>
          <w:spacing w:val="3"/>
          <w:sz w:val="21"/>
          <w:szCs w:val="21"/>
        </w:rPr>
        <w:t>Write a program to accept the principal amount, rate of interest, and duration from the user, hence, to display interest amount and the total amount (principal +interest).</w:t>
      </w:r>
    </w:p>
    <w:p w14:paraId="04668544" w14:textId="77777777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C132238" w14:textId="3DA5F019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562274C5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B9686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principal: 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2E67C71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B9686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rate: 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F40AA7B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proofErr w:type="gramStart"/>
      <w:r w:rsidRPr="00B96865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loa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 time: 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4ED909B3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75600C6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i</w:t>
      </w:r>
      <w:proofErr w:type="spellEnd"/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= </w:t>
      </w: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p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* </w:t>
      </w: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* </w:t>
      </w:r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/ </w:t>
      </w:r>
      <w:r w:rsidRPr="00B96865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00</w:t>
      </w:r>
    </w:p>
    <w:p w14:paraId="3968A996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F3EAA7E" w14:textId="77777777" w:rsidR="00B96865" w:rsidRPr="00B96865" w:rsidRDefault="00B96865" w:rsidP="00B96865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B96865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B96865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imple Interest ="</w:t>
      </w:r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 </w:t>
      </w:r>
      <w:proofErr w:type="spellStart"/>
      <w:r w:rsidRPr="00B96865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i</w:t>
      </w:r>
      <w:proofErr w:type="spellEnd"/>
      <w:r w:rsidRPr="00B96865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2DEA35FC" w14:textId="77777777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A5E3E02" w14:textId="6C7DB734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C8D4423" w14:textId="0A347D48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AB6DD58" w14:textId="2A77F1A1" w:rsidR="00B96865" w:rsidRDefault="00B96865" w:rsidP="00B9686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67D73B2" wp14:editId="4B532F3E">
            <wp:extent cx="5402580" cy="1356360"/>
            <wp:effectExtent l="0" t="0" r="7620" b="0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97" t="43418" r="10912" b="20299"/>
                    <a:stretch/>
                  </pic:blipFill>
                  <pic:spPr bwMode="auto">
                    <a:xfrm>
                      <a:off x="0" y="0"/>
                      <a:ext cx="5402580" cy="1356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6600E" w14:textId="0D25D433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F4A5F39" w14:textId="6333FE79" w:rsidR="00B96865" w:rsidRDefault="00B96865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B65008" w14:textId="140FF20E" w:rsidR="00B96865" w:rsidRPr="00B96865" w:rsidRDefault="00B96865" w:rsidP="00A90223">
      <w:pPr>
        <w:spacing w:before="240" w:after="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 xml:space="preserve">                           --------------------END-----------------</w:t>
      </w:r>
    </w:p>
    <w:sectPr w:rsidR="00B96865" w:rsidRPr="00B96865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41BB3"/>
    <w:rsid w:val="00043D74"/>
    <w:rsid w:val="001326D7"/>
    <w:rsid w:val="001864FB"/>
    <w:rsid w:val="00313939"/>
    <w:rsid w:val="0032074B"/>
    <w:rsid w:val="0033330C"/>
    <w:rsid w:val="00384A71"/>
    <w:rsid w:val="003C6611"/>
    <w:rsid w:val="003D1283"/>
    <w:rsid w:val="005D27ED"/>
    <w:rsid w:val="006E2EF3"/>
    <w:rsid w:val="006F48DE"/>
    <w:rsid w:val="007A7605"/>
    <w:rsid w:val="00876E02"/>
    <w:rsid w:val="00894839"/>
    <w:rsid w:val="008E2B83"/>
    <w:rsid w:val="00A42023"/>
    <w:rsid w:val="00A90223"/>
    <w:rsid w:val="00AB0E1B"/>
    <w:rsid w:val="00AB12A0"/>
    <w:rsid w:val="00B96865"/>
    <w:rsid w:val="00CE4503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2</cp:revision>
  <dcterms:created xsi:type="dcterms:W3CDTF">2021-10-05T16:35:00Z</dcterms:created>
  <dcterms:modified xsi:type="dcterms:W3CDTF">2021-10-05T16:35:00Z</dcterms:modified>
</cp:coreProperties>
</file>